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1.773 (5411.105, 5752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39.504 (5758.007, 6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582 (-89.426, 178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284 (-20.91, 299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702 (-114.152, 303.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3.318 (-281.853, 2568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4.15 (2698.216, 289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2.317 (1662.064, 1782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45 (-35.642, 81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313 (-839.982, 85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15:24Z</dcterms:created>
  <dcterms:modified xsi:type="dcterms:W3CDTF">2024-09-30T08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